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ерзо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Запуск mc" title="fig: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Выделение" title="fig: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Отмена" title="fig: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Копирование" title="fig: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Перемещение" title="fig: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Информация" title="fig: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Быстрый просмотр" title="fig: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ыстрый просмотр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Информация" title="fig: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Дерево каталогов" title="fig: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Просмотр содержимого текстового файл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Отредактируем содержимое текстового файла без сохранения результатов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Создание каталог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Копирование в файлов в созданный каталог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Поиск файлов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История команд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тория команд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Переход в домашний каталог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Просмотр файла расширений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расширений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Просмотр файла меню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Конфигурация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Внешний вид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шний вид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Настройки панелей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нелей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Подтверждение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тверждение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Оформление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Кодировка символов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ировка символов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Распознавание клавиш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Файл с текстом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Файл с текстом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Копирование фрагмента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Сохранение" title="fig: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Отмена" title="fig: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Переход в конец файла" title="fig: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Переход в начало файла" title="fig: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Файл с программой" title="fig: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405450"/>
            <wp:effectExtent b="0" l="0" r="0" t="0"/>
            <wp:docPr descr="Цветовыделение синтаксиса" title="fig: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Юлдашев Шерзотбек</dc:creator>
  <dc:language>ru-RU</dc:language>
  <cp:keywords/>
  <dcterms:created xsi:type="dcterms:W3CDTF">2024-06-22T19:29:29Z</dcterms:created>
  <dcterms:modified xsi:type="dcterms:W3CDTF">2024-06-22T19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